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B2E85" w14:textId="20EB99B9" w:rsidR="007A014B" w:rsidRDefault="00F33643" w:rsidP="00F33643">
      <w:pPr>
        <w:pStyle w:val="Heading1"/>
      </w:pPr>
      <w:r>
        <w:t>Coordination Geometries</w:t>
      </w:r>
    </w:p>
    <w:p w14:paraId="770822F5" w14:textId="50EF3CBF" w:rsidR="004C15BB" w:rsidRDefault="004C15BB" w:rsidP="004C15BB">
      <w:pPr>
        <w:pStyle w:val="Heading2"/>
      </w:pPr>
      <w:r>
        <w:t xml:space="preserve">Geometries for </w:t>
      </w:r>
      <w:r>
        <w:rPr>
          <w:u w:val="single"/>
        </w:rPr>
        <w:t>complete</w:t>
      </w:r>
      <w:r>
        <w:t xml:space="preserve"> coordination numbers</w:t>
      </w:r>
    </w:p>
    <w:p w14:paraId="04FA5B1C" w14:textId="77777777" w:rsidR="004C15BB" w:rsidRPr="004C15BB" w:rsidRDefault="004C15BB" w:rsidP="004C15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7"/>
        <w:gridCol w:w="1897"/>
        <w:gridCol w:w="2474"/>
        <w:gridCol w:w="1716"/>
      </w:tblGrid>
      <w:tr w:rsidR="004C15BB" w14:paraId="584451DF" w14:textId="4DE0EEE6" w:rsidTr="00E076CC">
        <w:tc>
          <w:tcPr>
            <w:tcW w:w="0" w:type="auto"/>
          </w:tcPr>
          <w:p w14:paraId="2E1C3EA0" w14:textId="5732427D" w:rsidR="004C15BB" w:rsidRDefault="004C15BB" w:rsidP="004C15BB">
            <w:r>
              <w:t>C.N.</w:t>
            </w:r>
          </w:p>
        </w:tc>
        <w:tc>
          <w:tcPr>
            <w:tcW w:w="0" w:type="auto"/>
          </w:tcPr>
          <w:p w14:paraId="0C9B4091" w14:textId="6A6F4A36" w:rsidR="004C15BB" w:rsidRDefault="004C15BB" w:rsidP="004C15BB">
            <w:r>
              <w:t>Description</w:t>
            </w:r>
          </w:p>
        </w:tc>
        <w:tc>
          <w:tcPr>
            <w:tcW w:w="0" w:type="auto"/>
          </w:tcPr>
          <w:p w14:paraId="4A7C4D93" w14:textId="77777777" w:rsidR="004C15BB" w:rsidRDefault="004C15BB" w:rsidP="004C15BB">
            <w:r>
              <w:t>Bond angles</w:t>
            </w:r>
          </w:p>
          <w:p w14:paraId="3B08B63F" w14:textId="28F691BF" w:rsidR="004C15BB" w:rsidRDefault="004C15BB" w:rsidP="004C15BB">
            <m:oMathPara>
              <m:oMath>
                <m:r>
                  <w:rPr>
                    <w:rFonts w:ascii="Cambria Math" w:hAnsi="Cambria Math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0" w:type="auto"/>
          </w:tcPr>
          <w:p w14:paraId="3163B556" w14:textId="77777777" w:rsidR="004C15BB" w:rsidRDefault="004C15BB" w:rsidP="004C15BB"/>
        </w:tc>
      </w:tr>
      <w:tr w:rsidR="004C15BB" w14:paraId="79CC9C18" w14:textId="4B831E41" w:rsidTr="00E076CC">
        <w:tc>
          <w:tcPr>
            <w:tcW w:w="0" w:type="auto"/>
          </w:tcPr>
          <w:p w14:paraId="19619141" w14:textId="398D4B24" w:rsidR="004C15BB" w:rsidRDefault="004C15BB" w:rsidP="00F33643">
            <w:r>
              <w:t>2</w:t>
            </w:r>
          </w:p>
        </w:tc>
        <w:tc>
          <w:tcPr>
            <w:tcW w:w="0" w:type="auto"/>
          </w:tcPr>
          <w:p w14:paraId="4F0E3671" w14:textId="164E137B" w:rsidR="004C15BB" w:rsidRDefault="004C15BB" w:rsidP="00F33643">
            <w:r>
              <w:t>Linear</w:t>
            </w:r>
          </w:p>
        </w:tc>
        <w:tc>
          <w:tcPr>
            <w:tcW w:w="0" w:type="auto"/>
          </w:tcPr>
          <w:p w14:paraId="6F4B5FFE" w14:textId="60C1E309" w:rsidR="004C15BB" w:rsidRDefault="004C15BB" w:rsidP="00F33643">
            <w:r>
              <w:t>180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39AE9666" w14:textId="5A37D26C" w:rsidR="004C15BB" w:rsidRDefault="004C15BB" w:rsidP="00F3364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535E67" wp14:editId="4B1AB252">
                  <wp:extent cx="952500" cy="4381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229C1E43" w14:textId="48A43C7B" w:rsidTr="00E076CC">
        <w:tc>
          <w:tcPr>
            <w:tcW w:w="0" w:type="auto"/>
          </w:tcPr>
          <w:p w14:paraId="0590841E" w14:textId="7C8878D2" w:rsidR="004C15BB" w:rsidRDefault="004C15BB" w:rsidP="00F33643">
            <w:r>
              <w:t>3</w:t>
            </w:r>
          </w:p>
        </w:tc>
        <w:tc>
          <w:tcPr>
            <w:tcW w:w="0" w:type="auto"/>
          </w:tcPr>
          <w:p w14:paraId="142915AB" w14:textId="1C87AE01" w:rsidR="004C15BB" w:rsidRDefault="004C15BB" w:rsidP="00F33643">
            <w:r>
              <w:t>Trigonal planar</w:t>
            </w:r>
          </w:p>
        </w:tc>
        <w:tc>
          <w:tcPr>
            <w:tcW w:w="0" w:type="auto"/>
          </w:tcPr>
          <w:p w14:paraId="0730FF64" w14:textId="2416198C" w:rsidR="004C15BB" w:rsidRDefault="004C15BB" w:rsidP="00F33643">
            <w:r>
              <w:t>120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7DC250A1" w14:textId="620D5FBD" w:rsidR="004C15BB" w:rsidRDefault="004C15BB" w:rsidP="00F3364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574FFB" wp14:editId="0754FA27">
                  <wp:extent cx="952500" cy="8382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196C9AED" w14:textId="2830AFF2" w:rsidTr="00E076CC">
        <w:tc>
          <w:tcPr>
            <w:tcW w:w="0" w:type="auto"/>
          </w:tcPr>
          <w:p w14:paraId="268A34C7" w14:textId="3F8BC7DB" w:rsidR="004C15BB" w:rsidRDefault="004C15BB" w:rsidP="00F33643">
            <w:r>
              <w:t>4</w:t>
            </w:r>
          </w:p>
        </w:tc>
        <w:tc>
          <w:tcPr>
            <w:tcW w:w="0" w:type="auto"/>
          </w:tcPr>
          <w:p w14:paraId="1F1782DF" w14:textId="41D72B41" w:rsidR="004C15BB" w:rsidRDefault="004C15BB" w:rsidP="00F33643">
            <w:r>
              <w:t>Tetrahedron</w:t>
            </w:r>
          </w:p>
        </w:tc>
        <w:tc>
          <w:tcPr>
            <w:tcW w:w="0" w:type="auto"/>
          </w:tcPr>
          <w:p w14:paraId="640470EA" w14:textId="58682E41" w:rsidR="004C15BB" w:rsidRDefault="004C15BB" w:rsidP="00F33643">
            <w:r>
              <w:t>109.5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32DACEE4" w14:textId="40801D54" w:rsidR="004C15BB" w:rsidRDefault="004C15BB" w:rsidP="00F33643">
            <w:r>
              <w:rPr>
                <w:noProof/>
              </w:rPr>
              <w:drawing>
                <wp:inline distT="0" distB="0" distL="0" distR="0" wp14:anchorId="546E3EF1" wp14:editId="3FCD4295">
                  <wp:extent cx="952500" cy="1003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0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560007A6" w14:textId="54320B03" w:rsidTr="00E076CC">
        <w:tc>
          <w:tcPr>
            <w:tcW w:w="0" w:type="auto"/>
          </w:tcPr>
          <w:p w14:paraId="3A929FF8" w14:textId="707EFF29" w:rsidR="004C15BB" w:rsidRDefault="004C15BB" w:rsidP="00F33643">
            <w:r>
              <w:t>4</w:t>
            </w:r>
          </w:p>
        </w:tc>
        <w:tc>
          <w:tcPr>
            <w:tcW w:w="0" w:type="auto"/>
          </w:tcPr>
          <w:p w14:paraId="260FC2BD" w14:textId="18B47C7C" w:rsidR="004C15BB" w:rsidRDefault="004C15BB" w:rsidP="00F33643">
            <w:r>
              <w:t>Square Plane</w:t>
            </w:r>
          </w:p>
        </w:tc>
        <w:tc>
          <w:tcPr>
            <w:tcW w:w="0" w:type="auto"/>
          </w:tcPr>
          <w:p w14:paraId="45AE97BD" w14:textId="7CC52F51" w:rsidR="004C15BB" w:rsidRDefault="004C15BB" w:rsidP="00F33643">
            <w:r>
              <w:t>90</w:t>
            </w:r>
            <w:r>
              <w:rPr>
                <w:rFonts w:cstheme="minorHAnsi"/>
              </w:rPr>
              <w:t>°;</w:t>
            </w:r>
            <w:r>
              <w:t xml:space="preserve"> 180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1D647E70" w14:textId="7EBF2EE4" w:rsidR="004C15BB" w:rsidRDefault="004C15BB" w:rsidP="00F33643">
            <w:r>
              <w:rPr>
                <w:noProof/>
              </w:rPr>
              <w:drawing>
                <wp:inline distT="0" distB="0" distL="0" distR="0" wp14:anchorId="06873B0B" wp14:editId="309FD51B">
                  <wp:extent cx="952500" cy="685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4060A4C1" w14:textId="2C3DA98C" w:rsidTr="00E076CC">
        <w:tc>
          <w:tcPr>
            <w:tcW w:w="0" w:type="auto"/>
          </w:tcPr>
          <w:p w14:paraId="16A09CF0" w14:textId="11F7C7B9" w:rsidR="004C15BB" w:rsidRDefault="004C15BB" w:rsidP="00F33643">
            <w:r>
              <w:t>5</w:t>
            </w:r>
          </w:p>
        </w:tc>
        <w:tc>
          <w:tcPr>
            <w:tcW w:w="0" w:type="auto"/>
          </w:tcPr>
          <w:p w14:paraId="2AB16C52" w14:textId="69B5C0AC" w:rsidR="004C15BB" w:rsidRDefault="004C15BB" w:rsidP="00F33643">
            <w:r>
              <w:t>Square pyramid</w:t>
            </w:r>
          </w:p>
        </w:tc>
        <w:tc>
          <w:tcPr>
            <w:tcW w:w="0" w:type="auto"/>
          </w:tcPr>
          <w:p w14:paraId="08D2F964" w14:textId="622417CB" w:rsidR="004C15BB" w:rsidRDefault="003C5936" w:rsidP="00F33643">
            <w:pPr>
              <w:rPr>
                <w:rFonts w:cstheme="minorHAnsi"/>
              </w:rPr>
            </w:pPr>
            <m:oMath>
              <m:r>
                <w:rPr>
                  <w:rFonts w:ascii="Cambria Math" w:hAnsi="Cambria Math" w:cstheme="minorHAnsi"/>
                </w:rPr>
                <m:t>90</m:t>
              </m:r>
            </m:oMath>
            <w:r w:rsidR="004C15BB">
              <w:rPr>
                <w:rFonts w:cstheme="minorHAnsi"/>
              </w:rPr>
              <w:t xml:space="preserve">°; 180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base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</w:rPr>
                        <m:t>base</m:t>
                      </m:r>
                    </m:sub>
                  </m:sSub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e>
              </m:d>
            </m:oMath>
          </w:p>
          <w:p w14:paraId="7395440D" w14:textId="4CC59F94" w:rsidR="004C15BB" w:rsidRDefault="004C15BB" w:rsidP="00F33643">
            <w:r>
              <w:rPr>
                <w:rFonts w:cstheme="minorHAnsi"/>
              </w:rPr>
              <w:t xml:space="preserve">90° 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base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</w:rPr>
                        <m:t>ax</m:t>
                      </m:r>
                    </m:sub>
                  </m:sSub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e>
              </m:d>
            </m:oMath>
          </w:p>
        </w:tc>
        <w:tc>
          <w:tcPr>
            <w:tcW w:w="0" w:type="auto"/>
          </w:tcPr>
          <w:p w14:paraId="1CCA8F2C" w14:textId="7962DE85" w:rsidR="004C15BB" w:rsidRDefault="004C15BB" w:rsidP="00F33643">
            <w:r>
              <w:rPr>
                <w:noProof/>
              </w:rPr>
              <w:drawing>
                <wp:inline distT="0" distB="0" distL="0" distR="0" wp14:anchorId="036DB138" wp14:editId="5758813D">
                  <wp:extent cx="952500" cy="768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59903BAA" w14:textId="518642D3" w:rsidTr="00E076CC">
        <w:tc>
          <w:tcPr>
            <w:tcW w:w="0" w:type="auto"/>
          </w:tcPr>
          <w:p w14:paraId="64E62BF7" w14:textId="25B09B28" w:rsidR="004C15BB" w:rsidRDefault="004C15BB" w:rsidP="00F33643">
            <w:r>
              <w:t>5</w:t>
            </w:r>
          </w:p>
        </w:tc>
        <w:tc>
          <w:tcPr>
            <w:tcW w:w="0" w:type="auto"/>
          </w:tcPr>
          <w:p w14:paraId="6D3184BC" w14:textId="033D226E" w:rsidR="004C15BB" w:rsidRDefault="004C15BB" w:rsidP="00F33643">
            <w:r>
              <w:t>Trigonal bipyramid</w:t>
            </w:r>
          </w:p>
        </w:tc>
        <w:tc>
          <w:tcPr>
            <w:tcW w:w="0" w:type="auto"/>
          </w:tcPr>
          <w:p w14:paraId="3A004E85" w14:textId="341E48B7" w:rsidR="004C15BB" w:rsidRDefault="004C15BB" w:rsidP="00F3364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0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  <w:p w14:paraId="7AAD945F" w14:textId="65FD1AF6" w:rsidR="004C15BB" w:rsidRDefault="004C15BB" w:rsidP="00F33643">
            <w:pPr>
              <w:rPr>
                <w:rFonts w:cstheme="minorHAnsi"/>
              </w:rPr>
            </w:pPr>
            <w:r>
              <w:rPr>
                <w:rFonts w:cstheme="minorHAnsi"/>
              </w:rPr>
              <w:t>120°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</m:e>
              </m:d>
            </m:oMath>
          </w:p>
          <w:p w14:paraId="1FBE109E" w14:textId="067F8E79" w:rsidR="004C15BB" w:rsidRDefault="004C15BB" w:rsidP="00F33643">
            <w:r>
              <w:t>180</w:t>
            </w:r>
            <w:r>
              <w:rPr>
                <w:rFonts w:cstheme="minorHAnsi"/>
              </w:rPr>
              <w:t xml:space="preserve">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</w:tc>
        <w:tc>
          <w:tcPr>
            <w:tcW w:w="0" w:type="auto"/>
          </w:tcPr>
          <w:p w14:paraId="28FF2297" w14:textId="270B8E2E" w:rsidR="004C15BB" w:rsidRDefault="004C15BB" w:rsidP="00F33643">
            <w:r>
              <w:rPr>
                <w:noProof/>
              </w:rPr>
              <w:drawing>
                <wp:inline distT="0" distB="0" distL="0" distR="0" wp14:anchorId="3725647D" wp14:editId="52B93AA4">
                  <wp:extent cx="952500" cy="10858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3AAA94C9" w14:textId="7415939D" w:rsidTr="00E076CC">
        <w:tc>
          <w:tcPr>
            <w:tcW w:w="0" w:type="auto"/>
          </w:tcPr>
          <w:p w14:paraId="092F7AB6" w14:textId="5740A662" w:rsidR="004C15BB" w:rsidRDefault="004C15BB" w:rsidP="00F33643">
            <w:r>
              <w:t>6</w:t>
            </w:r>
          </w:p>
        </w:tc>
        <w:tc>
          <w:tcPr>
            <w:tcW w:w="0" w:type="auto"/>
          </w:tcPr>
          <w:p w14:paraId="7D8356E7" w14:textId="663BE5FA" w:rsidR="004C15BB" w:rsidRDefault="004C15BB" w:rsidP="00F33643">
            <w:r>
              <w:t>Octahedron</w:t>
            </w:r>
          </w:p>
        </w:tc>
        <w:tc>
          <w:tcPr>
            <w:tcW w:w="0" w:type="auto"/>
          </w:tcPr>
          <w:p w14:paraId="76B44BC5" w14:textId="77777777" w:rsidR="004C15BB" w:rsidRDefault="004C15BB" w:rsidP="004C15B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90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  <w:p w14:paraId="7DCBBB07" w14:textId="481870B3" w:rsidR="004C15BB" w:rsidRDefault="004C15BB" w:rsidP="004C15BB">
            <w:pPr>
              <w:rPr>
                <w:rFonts w:cstheme="minorHAnsi"/>
              </w:rPr>
            </w:pPr>
            <w:r>
              <w:rPr>
                <w:rFonts w:cstheme="minorHAnsi"/>
              </w:rPr>
              <w:t>90°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</m:e>
              </m:d>
            </m:oMath>
          </w:p>
          <w:p w14:paraId="32A9E45D" w14:textId="0BD2F30F" w:rsidR="004C15BB" w:rsidRDefault="004C15BB" w:rsidP="004C15BB">
            <w:r>
              <w:t>180</w:t>
            </w:r>
            <w:r>
              <w:rPr>
                <w:rFonts w:cstheme="minorHAnsi"/>
              </w:rPr>
              <w:t xml:space="preserve">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</w:tc>
        <w:tc>
          <w:tcPr>
            <w:tcW w:w="0" w:type="auto"/>
          </w:tcPr>
          <w:p w14:paraId="208ABC47" w14:textId="258B221D" w:rsidR="004C15BB" w:rsidRDefault="004C15BB" w:rsidP="00F33643">
            <w:r>
              <w:rPr>
                <w:noProof/>
              </w:rPr>
              <w:drawing>
                <wp:inline distT="0" distB="0" distL="0" distR="0" wp14:anchorId="33DD4AF5" wp14:editId="45B0AA89">
                  <wp:extent cx="952500" cy="990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2759C69B" w14:textId="21D9B78C" w:rsidTr="00E076CC">
        <w:tc>
          <w:tcPr>
            <w:tcW w:w="0" w:type="auto"/>
          </w:tcPr>
          <w:p w14:paraId="20E718C9" w14:textId="22F282A3" w:rsidR="004C15BB" w:rsidRDefault="004C15BB" w:rsidP="00F33643">
            <w:r>
              <w:t>6</w:t>
            </w:r>
          </w:p>
        </w:tc>
        <w:tc>
          <w:tcPr>
            <w:tcW w:w="0" w:type="auto"/>
          </w:tcPr>
          <w:p w14:paraId="5CAE8B2B" w14:textId="4C8A6062" w:rsidR="004C15BB" w:rsidRDefault="004C15BB" w:rsidP="00F33643">
            <w:r>
              <w:t>Trigonal Prism</w:t>
            </w:r>
          </w:p>
        </w:tc>
        <w:tc>
          <w:tcPr>
            <w:tcW w:w="0" w:type="auto"/>
          </w:tcPr>
          <w:p w14:paraId="2F1DDAA5" w14:textId="2899FF8C" w:rsidR="004C15BB" w:rsidRPr="00774534" w:rsidRDefault="004C15BB" w:rsidP="00F33643">
            <w:pPr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27DC183D" w14:textId="09A3E923" w:rsidR="004C15BB" w:rsidRDefault="004C15BB" w:rsidP="00F33643">
            <w:r>
              <w:rPr>
                <w:noProof/>
              </w:rPr>
              <w:drawing>
                <wp:inline distT="0" distB="0" distL="0" distR="0" wp14:anchorId="4E94B572" wp14:editId="334F70B7">
                  <wp:extent cx="952500" cy="98425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8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BD9114" w14:textId="77777777" w:rsidR="00F33643" w:rsidRPr="00F33643" w:rsidRDefault="00F33643" w:rsidP="00F33643"/>
    <w:p w14:paraId="549023DD" w14:textId="36ED6D82" w:rsidR="00774534" w:rsidRDefault="00774534">
      <w:r>
        <w:br w:type="page"/>
      </w:r>
    </w:p>
    <w:sectPr w:rsidR="00774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752A71"/>
    <w:multiLevelType w:val="hybridMultilevel"/>
    <w:tmpl w:val="30BCF942"/>
    <w:lvl w:ilvl="0" w:tplc="D26C07F8">
      <w:start w:val="10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GxNDUwMbYwMTFS0lEKTi0uzszPAykwqgUAiyRfkSwAAAA="/>
  </w:docVars>
  <w:rsids>
    <w:rsidRoot w:val="00CA0B62"/>
    <w:rsid w:val="00323FD6"/>
    <w:rsid w:val="003C5936"/>
    <w:rsid w:val="004B5355"/>
    <w:rsid w:val="004C15BB"/>
    <w:rsid w:val="00774534"/>
    <w:rsid w:val="007A014B"/>
    <w:rsid w:val="00B27A26"/>
    <w:rsid w:val="00C225A8"/>
    <w:rsid w:val="00CA0B62"/>
    <w:rsid w:val="00EB6BDA"/>
    <w:rsid w:val="00EF0BFA"/>
    <w:rsid w:val="00F33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FEC31"/>
  <w15:chartTrackingRefBased/>
  <w15:docId w15:val="{4B8DC1F6-D0CD-4A9C-8A21-86A1E8C2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6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5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6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33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7453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C15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C1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5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5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5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5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5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5B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59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7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3</cp:revision>
  <dcterms:created xsi:type="dcterms:W3CDTF">2020-03-15T00:08:00Z</dcterms:created>
  <dcterms:modified xsi:type="dcterms:W3CDTF">2020-03-16T19:59:00Z</dcterms:modified>
</cp:coreProperties>
</file>